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5199" w:rsidRPr="00CA2CDF" w:rsidRDefault="001319F5">
      <w:r w:rsidRPr="00CA2CDF">
        <w:rPr>
          <w:noProof/>
        </w:rPr>
        <w:drawing>
          <wp:anchor distT="0" distB="0" distL="114300" distR="114300" simplePos="0" relativeHeight="251658240" behindDoc="0" locked="0" layoutInCell="1" allowOverlap="1" wp14:anchorId="4A9F1439" wp14:editId="53D7BB21">
            <wp:simplePos x="0" y="0"/>
            <wp:positionH relativeFrom="margin">
              <wp:align>left</wp:align>
            </wp:positionH>
            <wp:positionV relativeFrom="margin">
              <wp:posOffset>13970</wp:posOffset>
            </wp:positionV>
            <wp:extent cx="1398905" cy="139890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harp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8905" cy="1398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331B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1616075</wp:posOffset>
                </wp:positionH>
                <wp:positionV relativeFrom="paragraph">
                  <wp:posOffset>10795</wp:posOffset>
                </wp:positionV>
                <wp:extent cx="5303520" cy="895985"/>
                <wp:effectExtent l="0" t="0" r="0" b="0"/>
                <wp:wrapNone/>
                <wp:docPr id="6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03520" cy="895985"/>
                        </a:xfrm>
                        <a:prstGeom prst="rect">
                          <a:avLst/>
                        </a:prstGeom>
                        <a:solidFill>
                          <a:srgbClr val="BEDBEB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C8479D" w:rsidRPr="00C8479D" w:rsidRDefault="007A0C37" w:rsidP="007A0C37">
                            <w:pPr>
                              <w:pStyle w:val="Name"/>
                            </w:pPr>
                            <w:r>
                              <w:t>Ali</w:t>
                            </w:r>
                            <w:r w:rsidR="00C8479D" w:rsidRPr="00C8479D">
                              <w:t xml:space="preserve"> </w:t>
                            </w:r>
                            <w:r>
                              <w:t>Lotfi</w:t>
                            </w:r>
                          </w:p>
                          <w:p w:rsidR="00C8479D" w:rsidRPr="00C8479D" w:rsidRDefault="002920EA" w:rsidP="00C8479D">
                            <w:pPr>
                              <w:pStyle w:val="Designation"/>
                            </w:pPr>
                            <w:r>
                              <w:t>Senior</w:t>
                            </w:r>
                            <w:r w:rsidR="007A0C37">
                              <w:t xml:space="preserve"> Android Developer</w:t>
                            </w:r>
                          </w:p>
                        </w:txbxContent>
                      </wps:txbx>
                      <wps:bodyPr rot="0" vert="horz" wrap="square" lIns="18288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127.25pt;margin-top:.85pt;width:417.6pt;height:70.5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" fillcolor="#bedbeb" stroked="f">
                <v:textbox inset="14.4pt">
                  <w:txbxContent>
                    <w:p w:rsidR="00C8479D" w:rsidRPr="00C8479D" w:rsidRDefault="007A0C37" w:rsidP="007A0C37">
                      <w:pPr>
                        <w:pStyle w:val="Name"/>
                      </w:pPr>
                      <w:r>
                        <w:t>Ali</w:t>
                      </w:r>
                      <w:r w:rsidR="00C8479D" w:rsidRPr="00C8479D">
                        <w:t xml:space="preserve"> </w:t>
                      </w:r>
                      <w:r>
                        <w:t>Lotfi</w:t>
                      </w:r>
                    </w:p>
                    <w:p w:rsidR="00C8479D" w:rsidRPr="00C8479D" w:rsidRDefault="002920EA" w:rsidP="00C8479D">
                      <w:pPr>
                        <w:pStyle w:val="Designation"/>
                      </w:pPr>
                      <w:r>
                        <w:t>Senior</w:t>
                      </w:r>
                      <w:r w:rsidR="007A0C37">
                        <w:t xml:space="preserve"> Android Developer</w:t>
                      </w:r>
                    </w:p>
                  </w:txbxContent>
                </v:textbox>
              </v:rect>
            </w:pict>
          </mc:Fallback>
        </mc:AlternateContent>
      </w:r>
    </w:p>
    <w:p w:rsidR="00104483" w:rsidRPr="00CA2CDF" w:rsidRDefault="00104483"/>
    <w:p w:rsidR="00104483" w:rsidRPr="00CA2CDF" w:rsidRDefault="00104483"/>
    <w:p w:rsidR="00104483" w:rsidRPr="00CA2CDF" w:rsidRDefault="001331BB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616075</wp:posOffset>
                </wp:positionH>
                <wp:positionV relativeFrom="paragraph">
                  <wp:posOffset>159385</wp:posOffset>
                </wp:positionV>
                <wp:extent cx="5303520" cy="533400"/>
                <wp:effectExtent l="0" t="0" r="0" b="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03520" cy="533400"/>
                        </a:xfrm>
                        <a:prstGeom prst="rect">
                          <a:avLst/>
                        </a:prstGeom>
                        <a:solidFill>
                          <a:srgbClr val="F8F8F8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C8479D" w:rsidRPr="00C8479D" w:rsidRDefault="007A0C37" w:rsidP="00C8479D">
                            <w:pPr>
                              <w:pStyle w:val="ContactInfo"/>
                            </w:pPr>
                            <w:r>
                              <w:t>Tehran, Iran</w:t>
                            </w:r>
                          </w:p>
                          <w:p w:rsidR="00C8479D" w:rsidRPr="00C8479D" w:rsidRDefault="007A0C37" w:rsidP="00817F57">
                            <w:pPr>
                              <w:pStyle w:val="ContactInfo"/>
                            </w:pPr>
                            <w:r>
                              <w:t>AliLotfi3</w:t>
                            </w:r>
                            <w:r w:rsidR="00C8479D" w:rsidRPr="00C8479D">
                              <w:t>@</w:t>
                            </w:r>
                            <w:r>
                              <w:t>gmail</w:t>
                            </w:r>
                            <w:r w:rsidR="00C8479D" w:rsidRPr="00C8479D">
                              <w:t>.com - (</w:t>
                            </w:r>
                            <w:r>
                              <w:t>+98</w:t>
                            </w:r>
                            <w:r w:rsidR="00C8479D" w:rsidRPr="00C8479D">
                              <w:t xml:space="preserve">) </w:t>
                            </w:r>
                            <w:r>
                              <w:t>937</w:t>
                            </w:r>
                            <w:r w:rsidR="00C8479D" w:rsidRPr="00C8479D">
                              <w:t xml:space="preserve"> </w:t>
                            </w:r>
                            <w:r>
                              <w:t>918</w:t>
                            </w:r>
                            <w:r w:rsidR="00C8479D" w:rsidRPr="00C8479D">
                              <w:t xml:space="preserve"> </w:t>
                            </w:r>
                            <w:r>
                              <w:t>7928</w:t>
                            </w:r>
                          </w:p>
                        </w:txbxContent>
                      </wps:txbx>
                      <wps:bodyPr rot="0" vert="horz" wrap="square" lIns="18288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7" style="position:absolute;margin-left:127.25pt;margin-top:12.55pt;width:417.6pt;height:4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" fillcolor="#f8f8f8" stroked="f">
                <v:textbox inset="14.4pt">
                  <w:txbxContent>
                    <w:p w:rsidR="00C8479D" w:rsidRPr="00C8479D" w:rsidRDefault="007A0C37" w:rsidP="00C8479D">
                      <w:pPr>
                        <w:pStyle w:val="ContactInfo"/>
                      </w:pPr>
                      <w:r>
                        <w:t>Tehran, Iran</w:t>
                      </w:r>
                    </w:p>
                    <w:p w:rsidR="00C8479D" w:rsidRPr="00C8479D" w:rsidRDefault="007A0C37" w:rsidP="00817F57">
                      <w:pPr>
                        <w:pStyle w:val="ContactInfo"/>
                      </w:pPr>
                      <w:r>
                        <w:t>AliLotfi3</w:t>
                      </w:r>
                      <w:r w:rsidR="00C8479D" w:rsidRPr="00C8479D">
                        <w:t>@</w:t>
                      </w:r>
                      <w:r>
                        <w:t>gmail</w:t>
                      </w:r>
                      <w:r w:rsidR="00C8479D" w:rsidRPr="00C8479D">
                        <w:t>.com - (</w:t>
                      </w:r>
                      <w:r>
                        <w:t>+98</w:t>
                      </w:r>
                      <w:r w:rsidR="00C8479D" w:rsidRPr="00C8479D">
                        <w:t xml:space="preserve">) </w:t>
                      </w:r>
                      <w:r>
                        <w:t>937</w:t>
                      </w:r>
                      <w:r w:rsidR="00C8479D" w:rsidRPr="00C8479D">
                        <w:t xml:space="preserve"> </w:t>
                      </w:r>
                      <w:r>
                        <w:t>918</w:t>
                      </w:r>
                      <w:r w:rsidR="00C8479D" w:rsidRPr="00C8479D">
                        <w:t xml:space="preserve"> </w:t>
                      </w:r>
                      <w:r>
                        <w:t>7928</w:t>
                      </w:r>
                    </w:p>
                  </w:txbxContent>
                </v:textbox>
              </v:rect>
            </w:pict>
          </mc:Fallback>
        </mc:AlternateContent>
      </w:r>
    </w:p>
    <w:p w:rsidR="00104483" w:rsidRPr="00CA2CDF" w:rsidRDefault="00104483"/>
    <w:p w:rsidR="009C7E7E" w:rsidRPr="00CA2CDF" w:rsidRDefault="001331BB" w:rsidP="00D4184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99720</wp:posOffset>
                </wp:positionV>
                <wp:extent cx="6858635" cy="363855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635" cy="3638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7575D" w:rsidRDefault="002920EA" w:rsidP="00F24B67">
                            <w:r>
                              <w:t xml:space="preserve">Android </w:t>
                            </w:r>
                            <w:r w:rsidR="00F24B67">
                              <w:t>e</w:t>
                            </w:r>
                            <w:r w:rsidR="00B50E13" w:rsidRPr="00B50E13">
                              <w:t>ngineer</w:t>
                            </w:r>
                            <w:r w:rsidR="00B50E13">
                              <w:t xml:space="preserve"> with </w:t>
                            </w:r>
                            <w:r w:rsidR="00F24B67">
                              <w:t>o</w:t>
                            </w:r>
                            <w:r w:rsidR="00B50E13" w:rsidRPr="00B50E13">
                              <w:t>ver 3 years of extensive experience in</w:t>
                            </w:r>
                            <w:r w:rsidR="00B50E13">
                              <w:t xml:space="preserve"> software development</w:t>
                            </w:r>
                            <w:r w:rsidR="00F24B67">
                              <w:t xml:space="preserve"> in </w:t>
                            </w:r>
                            <w:r w:rsidR="00F24B67" w:rsidRPr="00F24B67">
                              <w:t>multiple domai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0;margin-top:23.6pt;width:540.05pt;height:28.65pt;z-index:2516725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" filled="f" stroked="f">
                <v:textbox style="mso-fit-shape-to-text:t">
                  <w:txbxContent>
                    <w:p w:rsidR="00B7575D" w:rsidRDefault="002920EA" w:rsidP="00F24B67">
                      <w:r>
                        <w:t xml:space="preserve">Android </w:t>
                      </w:r>
                      <w:r w:rsidR="00F24B67">
                        <w:t>e</w:t>
                      </w:r>
                      <w:r w:rsidR="00B50E13" w:rsidRPr="00B50E13">
                        <w:t>ngineer</w:t>
                      </w:r>
                      <w:r w:rsidR="00B50E13">
                        <w:t xml:space="preserve"> with </w:t>
                      </w:r>
                      <w:r w:rsidR="00F24B67">
                        <w:t>o</w:t>
                      </w:r>
                      <w:r w:rsidR="00B50E13" w:rsidRPr="00B50E13">
                        <w:t>ver 3 years of extensive experience in</w:t>
                      </w:r>
                      <w:r w:rsidR="00B50E13">
                        <w:t xml:space="preserve"> software development</w:t>
                      </w:r>
                      <w:r w:rsidR="00F24B67">
                        <w:t xml:space="preserve"> in </w:t>
                      </w:r>
                      <w:r w:rsidR="00F24B67" w:rsidRPr="00F24B67">
                        <w:t>multiple domain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W w:w="11016" w:type="dxa"/>
        <w:jc w:val="center"/>
        <w:tblBorders>
          <w:top w:val="single" w:sz="8" w:space="0" w:color="D1D1D1"/>
          <w:left w:val="none" w:sz="0" w:space="0" w:color="auto"/>
          <w:bottom w:val="single" w:sz="8" w:space="0" w:color="D1D1D1"/>
          <w:right w:val="none" w:sz="0" w:space="0" w:color="auto"/>
          <w:insideH w:val="single" w:sz="8" w:space="0" w:color="D1D1D1"/>
          <w:insideV w:val="none" w:sz="0" w:space="0" w:color="auto"/>
        </w:tblBorders>
        <w:tblLayout w:type="fixed"/>
        <w:tblCellMar>
          <w:top w:w="86" w:type="dxa"/>
          <w:left w:w="0" w:type="dxa"/>
          <w:bottom w:w="86" w:type="dxa"/>
          <w:right w:w="0" w:type="dxa"/>
        </w:tblCellMar>
        <w:tblLook w:val="04A0" w:firstRow="1" w:lastRow="0" w:firstColumn="1" w:lastColumn="0" w:noHBand="0" w:noVBand="1"/>
      </w:tblPr>
      <w:tblGrid>
        <w:gridCol w:w="2628"/>
        <w:gridCol w:w="8388"/>
      </w:tblGrid>
      <w:tr w:rsidR="00123F68" w:rsidRPr="00CA2CDF" w:rsidTr="00C8479D">
        <w:trPr>
          <w:jc w:val="center"/>
        </w:trPr>
        <w:tc>
          <w:tcPr>
            <w:tcW w:w="2628" w:type="dxa"/>
          </w:tcPr>
          <w:p w:rsidR="00123F68" w:rsidRPr="00CA2CDF" w:rsidRDefault="00123F68" w:rsidP="001B71D5">
            <w:pPr>
              <w:pStyle w:val="Heading1"/>
            </w:pPr>
            <w:r w:rsidRPr="00CA2CDF">
              <w:t>Skills</w:t>
            </w:r>
          </w:p>
        </w:tc>
        <w:tc>
          <w:tcPr>
            <w:tcW w:w="8388" w:type="dxa"/>
          </w:tcPr>
          <w:p w:rsidR="002920EA" w:rsidRPr="002920EA" w:rsidRDefault="002920EA" w:rsidP="001B71D5">
            <w:pPr>
              <w:tabs>
                <w:tab w:val="right" w:pos="7722"/>
              </w:tabs>
              <w:rPr>
                <w:color w:val="D9D9D9" w:themeColor="background1" w:themeShade="D9"/>
              </w:rPr>
            </w:pPr>
            <w:r>
              <w:t>Android</w:t>
            </w:r>
            <w:r w:rsidRPr="00CA2CDF">
              <w:tab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color w:val="D9D9D9" w:themeColor="background1" w:themeShade="D9"/>
              </w:rPr>
              <w:sym w:font="Wingdings" w:char="F0AB"/>
            </w:r>
            <w:r w:rsidRPr="00CA2CDF">
              <w:rPr>
                <w:color w:val="D9D9D9" w:themeColor="background1" w:themeShade="D9"/>
              </w:rPr>
              <w:sym w:font="Wingdings" w:char="F0AB"/>
            </w:r>
          </w:p>
          <w:p w:rsidR="00123F68" w:rsidRPr="00CA2CDF" w:rsidRDefault="00CC63DC" w:rsidP="001B71D5">
            <w:pPr>
              <w:tabs>
                <w:tab w:val="right" w:pos="7722"/>
              </w:tabs>
            </w:pPr>
            <w:proofErr w:type="spellStart"/>
            <w:r>
              <w:t>Kotlin</w:t>
            </w:r>
            <w:proofErr w:type="spellEnd"/>
            <w:r w:rsidR="00123F68" w:rsidRPr="00CA2CDF">
              <w:tab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AA0B4C"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color w:val="D9D9D9" w:themeColor="background1" w:themeShade="D9"/>
              </w:rPr>
              <w:sym w:font="Wingdings" w:char="F0AB"/>
            </w:r>
          </w:p>
          <w:p w:rsidR="002920EA" w:rsidRDefault="00CC63DC" w:rsidP="001B71D5">
            <w:pPr>
              <w:tabs>
                <w:tab w:val="right" w:pos="7722"/>
              </w:tabs>
            </w:pPr>
            <w:r>
              <w:t>Java</w:t>
            </w:r>
            <w:r w:rsidR="002920EA" w:rsidRPr="00CA2CDF">
              <w:tab/>
            </w:r>
            <w:r w:rsidR="002920EA" w:rsidRPr="00CA2CDF">
              <w:rPr>
                <w:rStyle w:val="Starcolour"/>
              </w:rPr>
              <w:sym w:font="Wingdings" w:char="F0AB"/>
            </w:r>
            <w:r w:rsidR="002920EA" w:rsidRPr="00CA2CDF">
              <w:rPr>
                <w:rStyle w:val="Starcolour"/>
              </w:rPr>
              <w:sym w:font="Wingdings" w:char="F0AB"/>
            </w:r>
            <w:r w:rsidR="002920EA" w:rsidRPr="00CA2CDF">
              <w:rPr>
                <w:rStyle w:val="Starcolour"/>
              </w:rPr>
              <w:sym w:font="Wingdings" w:char="F0AB"/>
            </w:r>
            <w:r w:rsidR="002920EA" w:rsidRPr="00CA2CDF">
              <w:rPr>
                <w:rStyle w:val="Starcolour"/>
              </w:rPr>
              <w:sym w:font="Wingdings" w:char="F0AB"/>
            </w:r>
            <w:r w:rsidR="002920EA" w:rsidRPr="00CA2CDF">
              <w:rPr>
                <w:rStyle w:val="Starcolour"/>
              </w:rPr>
              <w:sym w:font="Wingdings" w:char="F0AB"/>
            </w:r>
            <w:r w:rsidR="002920EA" w:rsidRPr="00CA2CDF">
              <w:rPr>
                <w:rStyle w:val="Starcolour"/>
              </w:rPr>
              <w:sym w:font="Wingdings" w:char="F0AB"/>
            </w:r>
            <w:r w:rsidR="002920EA" w:rsidRPr="00CA2CDF">
              <w:rPr>
                <w:rStyle w:val="Starcolour"/>
              </w:rPr>
              <w:sym w:font="Wingdings" w:char="F0AB"/>
            </w:r>
            <w:r w:rsidR="002920EA" w:rsidRPr="00CA2CDF">
              <w:rPr>
                <w:color w:val="D9D9D9" w:themeColor="background1" w:themeShade="D9"/>
              </w:rPr>
              <w:sym w:font="Wingdings" w:char="F0AB"/>
            </w:r>
            <w:r w:rsidR="002920EA" w:rsidRPr="00CA2CDF">
              <w:rPr>
                <w:color w:val="D9D9D9" w:themeColor="background1" w:themeShade="D9"/>
              </w:rPr>
              <w:sym w:font="Wingdings" w:char="F0AB"/>
            </w:r>
            <w:r w:rsidR="002920EA" w:rsidRPr="00CA2CDF">
              <w:rPr>
                <w:color w:val="D9D9D9" w:themeColor="background1" w:themeShade="D9"/>
              </w:rPr>
              <w:sym w:font="Wingdings" w:char="F0AB"/>
            </w:r>
          </w:p>
          <w:p w:rsidR="00123F68" w:rsidRPr="00CA2CDF" w:rsidRDefault="00DD4271" w:rsidP="001B71D5">
            <w:pPr>
              <w:tabs>
                <w:tab w:val="right" w:pos="7722"/>
              </w:tabs>
            </w:pPr>
            <w:r>
              <w:t>Python</w:t>
            </w:r>
            <w:r w:rsidR="00123F68" w:rsidRPr="00CA2CDF">
              <w:tab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Pr="00CA2CDF">
              <w:rPr>
                <w:color w:val="D9D9D9" w:themeColor="background1" w:themeShade="D9"/>
              </w:rPr>
              <w:sym w:font="Wingdings" w:char="F0AB"/>
            </w:r>
            <w:r w:rsidRPr="00CA2CDF">
              <w:rPr>
                <w:color w:val="D9D9D9" w:themeColor="background1" w:themeShade="D9"/>
              </w:rPr>
              <w:sym w:font="Wingdings" w:char="F0AB"/>
            </w:r>
            <w:r w:rsidRPr="00CA2CDF">
              <w:rPr>
                <w:color w:val="D9D9D9" w:themeColor="background1" w:themeShade="D9"/>
              </w:rPr>
              <w:sym w:font="Wingdings" w:char="F0AB"/>
            </w:r>
            <w:r w:rsidR="00123F68" w:rsidRPr="00CA2CDF">
              <w:rPr>
                <w:color w:val="D9D9D9" w:themeColor="background1" w:themeShade="D9"/>
              </w:rPr>
              <w:sym w:font="Wingdings" w:char="F0AB"/>
            </w:r>
          </w:p>
          <w:p w:rsidR="00123F68" w:rsidRPr="00CA2CDF" w:rsidRDefault="00DD4271" w:rsidP="001B71D5">
            <w:pPr>
              <w:tabs>
                <w:tab w:val="right" w:pos="7722"/>
              </w:tabs>
            </w:pPr>
            <w:r>
              <w:t>Django</w:t>
            </w:r>
            <w:r w:rsidR="00123F68" w:rsidRPr="00CA2CDF">
              <w:tab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BD3503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color w:val="D9D9D9" w:themeColor="background1" w:themeShade="D9"/>
              </w:rPr>
              <w:sym w:font="Wingdings" w:char="F0AB"/>
            </w:r>
            <w:r w:rsidR="00123F68" w:rsidRPr="00CA2CDF">
              <w:rPr>
                <w:color w:val="D9D9D9" w:themeColor="background1" w:themeShade="D9"/>
              </w:rPr>
              <w:sym w:font="Wingdings" w:char="F0AB"/>
            </w:r>
            <w:r w:rsidR="00123F68" w:rsidRPr="00CA2CDF">
              <w:rPr>
                <w:color w:val="D9D9D9" w:themeColor="background1" w:themeShade="D9"/>
              </w:rPr>
              <w:sym w:font="Wingdings" w:char="F0AB"/>
            </w:r>
          </w:p>
          <w:p w:rsidR="00615E1F" w:rsidRPr="00CA2CDF" w:rsidRDefault="00615E1F" w:rsidP="001B71D5">
            <w:pPr>
              <w:tabs>
                <w:tab w:val="right" w:pos="7722"/>
              </w:tabs>
            </w:pPr>
            <w:r>
              <w:t>Git</w:t>
            </w:r>
            <w:r w:rsidRPr="00CA2CDF">
              <w:tab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color w:val="D9D9D9" w:themeColor="background1" w:themeShade="D9"/>
              </w:rPr>
              <w:sym w:font="Wingdings" w:char="F0AB"/>
            </w:r>
            <w:r w:rsidRPr="00CA2CDF">
              <w:rPr>
                <w:color w:val="D9D9D9" w:themeColor="background1" w:themeShade="D9"/>
              </w:rPr>
              <w:sym w:font="Wingdings" w:char="F0AB"/>
            </w:r>
          </w:p>
        </w:tc>
      </w:tr>
      <w:tr w:rsidR="00104483" w:rsidRPr="00CA2CDF" w:rsidTr="00C8479D">
        <w:trPr>
          <w:jc w:val="center"/>
        </w:trPr>
        <w:tc>
          <w:tcPr>
            <w:tcW w:w="2628" w:type="dxa"/>
          </w:tcPr>
          <w:p w:rsidR="00104483" w:rsidRPr="00CA2CDF" w:rsidRDefault="00104483" w:rsidP="001B71D5">
            <w:pPr>
              <w:pStyle w:val="Heading1"/>
            </w:pPr>
            <w:r w:rsidRPr="00CA2CDF">
              <w:t>Experience</w:t>
            </w:r>
          </w:p>
        </w:tc>
        <w:tc>
          <w:tcPr>
            <w:tcW w:w="8388" w:type="dxa"/>
          </w:tcPr>
          <w:p w:rsidR="00CC63DC" w:rsidRPr="00CA2CDF" w:rsidRDefault="00CC63DC" w:rsidP="00CC63DC">
            <w:pPr>
              <w:pStyle w:val="Normal14Tabbed"/>
            </w:pPr>
            <w:r>
              <w:rPr>
                <w:rStyle w:val="NormalExpandedCaps"/>
              </w:rPr>
              <w:t xml:space="preserve">Miare </w:t>
            </w:r>
            <w:r w:rsidRPr="00CA2CDF">
              <w:t xml:space="preserve">– </w:t>
            </w:r>
            <w:r>
              <w:t>Tehran</w:t>
            </w:r>
            <w:r w:rsidRPr="00CA2CDF">
              <w:t xml:space="preserve">, </w:t>
            </w:r>
            <w:r>
              <w:t>Iran</w:t>
            </w:r>
            <w:r w:rsidRPr="00CA2CDF">
              <w:tab/>
            </w:r>
            <w:r>
              <w:t>October 2016</w:t>
            </w:r>
            <w:r w:rsidRPr="00CA2CDF">
              <w:t xml:space="preserve"> –</w:t>
            </w:r>
            <w:r>
              <w:t xml:space="preserve"> Present</w:t>
            </w:r>
          </w:p>
          <w:p w:rsidR="00CC63DC" w:rsidRDefault="00CC63DC" w:rsidP="00CC63DC">
            <w:pPr>
              <w:pStyle w:val="BoldNormal14"/>
            </w:pPr>
            <w:r w:rsidRPr="002920EA">
              <w:t>Android Developer</w:t>
            </w:r>
          </w:p>
          <w:p w:rsidR="00CC63DC" w:rsidRDefault="00CC63DC" w:rsidP="00CC63DC">
            <w:pPr>
              <w:pStyle w:val="ListParagraph"/>
              <w:numPr>
                <w:ilvl w:val="0"/>
                <w:numId w:val="0"/>
              </w:numPr>
              <w:ind w:left="720"/>
              <w:rPr>
                <w:rStyle w:val="NormalExpandedCaps"/>
                <w:caps w:val="0"/>
                <w:color w:val="auto"/>
                <w:spacing w:val="0"/>
              </w:rPr>
            </w:pPr>
            <w:r w:rsidRPr="00CC63DC">
              <w:rPr>
                <w:rStyle w:val="NormalExpandedCaps"/>
                <w:caps w:val="0"/>
                <w:color w:val="auto"/>
                <w:spacing w:val="0"/>
              </w:rPr>
              <w:t>Redesigned, architected and implemented "Miare courier application" in Kotlin pro</w:t>
            </w:r>
            <w:bookmarkStart w:id="0" w:name="_GoBack"/>
            <w:bookmarkEnd w:id="0"/>
            <w:r w:rsidRPr="00CC63DC">
              <w:rPr>
                <w:rStyle w:val="NormalExpandedCaps"/>
                <w:caps w:val="0"/>
                <w:color w:val="auto"/>
                <w:spacing w:val="0"/>
              </w:rPr>
              <w:t>gramming language. A real-time, web socket and REST based application with focus on reliability</w:t>
            </w:r>
            <w:r w:rsidR="00225430">
              <w:rPr>
                <w:rStyle w:val="NormalExpandedCaps"/>
                <w:caps w:val="0"/>
                <w:color w:val="auto"/>
                <w:spacing w:val="0"/>
              </w:rPr>
              <w:t>,</w:t>
            </w:r>
            <w:r w:rsidRPr="00CC63DC">
              <w:rPr>
                <w:rStyle w:val="NormalExpandedCaps"/>
                <w:caps w:val="0"/>
                <w:color w:val="auto"/>
                <w:spacing w:val="0"/>
              </w:rPr>
              <w:t xml:space="preserve"> simplicity and efficient power consumption.</w:t>
            </w:r>
          </w:p>
          <w:p w:rsidR="00CC63DC" w:rsidRPr="00CC63DC" w:rsidRDefault="00CC63DC" w:rsidP="00CC63DC">
            <w:pPr>
              <w:pStyle w:val="ListParagraph"/>
              <w:numPr>
                <w:ilvl w:val="0"/>
                <w:numId w:val="0"/>
              </w:numPr>
              <w:ind w:left="720"/>
              <w:rPr>
                <w:rStyle w:val="NormalExpandedCaps"/>
                <w:caps w:val="0"/>
                <w:color w:val="auto"/>
                <w:spacing w:val="0"/>
              </w:rPr>
            </w:pPr>
          </w:p>
          <w:p w:rsidR="002920EA" w:rsidRPr="00CA2CDF" w:rsidRDefault="002920EA" w:rsidP="00CC63DC">
            <w:pPr>
              <w:pStyle w:val="Normal14Tabbed"/>
            </w:pPr>
            <w:r w:rsidRPr="002920EA">
              <w:rPr>
                <w:rStyle w:val="NormalExpandedCaps"/>
              </w:rPr>
              <w:t>Baadoom</w:t>
            </w:r>
            <w:r>
              <w:rPr>
                <w:rStyle w:val="NormalExpandedCaps"/>
              </w:rPr>
              <w:t xml:space="preserve"> </w:t>
            </w:r>
            <w:r w:rsidRPr="00CA2CDF">
              <w:t xml:space="preserve">– </w:t>
            </w:r>
            <w:r>
              <w:t>Tehran</w:t>
            </w:r>
            <w:r w:rsidRPr="00CA2CDF">
              <w:t xml:space="preserve">, </w:t>
            </w:r>
            <w:r>
              <w:t>Iran</w:t>
            </w:r>
            <w:r w:rsidRPr="00CA2CDF">
              <w:tab/>
            </w:r>
            <w:r w:rsidR="00CC63DC">
              <w:t>April 2016</w:t>
            </w:r>
            <w:r w:rsidR="00CC63DC" w:rsidRPr="00CA2CDF">
              <w:t xml:space="preserve"> – </w:t>
            </w:r>
            <w:r w:rsidR="00CC63DC">
              <w:t>October 2016</w:t>
            </w:r>
          </w:p>
          <w:p w:rsidR="002920EA" w:rsidRDefault="002920EA" w:rsidP="002920EA">
            <w:pPr>
              <w:pStyle w:val="BoldNormal14"/>
            </w:pPr>
            <w:r w:rsidRPr="002920EA">
              <w:t>Senior Android Developer</w:t>
            </w:r>
          </w:p>
          <w:p w:rsidR="002920EA" w:rsidRDefault="00CC63DC" w:rsidP="002920EA">
            <w:pPr>
              <w:pStyle w:val="ListParagraph"/>
              <w:numPr>
                <w:ilvl w:val="0"/>
                <w:numId w:val="0"/>
              </w:numPr>
              <w:ind w:left="720"/>
              <w:rPr>
                <w:rStyle w:val="NormalExpandedCaps"/>
                <w:caps w:val="0"/>
                <w:color w:val="auto"/>
                <w:spacing w:val="0"/>
              </w:rPr>
            </w:pPr>
            <w:r w:rsidRPr="00CC63DC">
              <w:rPr>
                <w:rStyle w:val="NormalExpandedCaps"/>
                <w:caps w:val="0"/>
                <w:color w:val="auto"/>
                <w:spacing w:val="0"/>
              </w:rPr>
              <w:t>Designed, architected and developed Baadoom (a social media application) using scrum framework. Attended and accepted in KnowTech accelerator.</w:t>
            </w:r>
          </w:p>
          <w:p w:rsidR="00CC63DC" w:rsidRDefault="00CC63DC" w:rsidP="002920EA">
            <w:pPr>
              <w:pStyle w:val="ListParagraph"/>
              <w:numPr>
                <w:ilvl w:val="0"/>
                <w:numId w:val="0"/>
              </w:numPr>
              <w:ind w:left="720"/>
              <w:rPr>
                <w:rStyle w:val="NormalExpandedCaps"/>
                <w:caps w:val="0"/>
                <w:color w:val="auto"/>
                <w:spacing w:val="0"/>
              </w:rPr>
            </w:pPr>
          </w:p>
          <w:p w:rsidR="002920EA" w:rsidRPr="00CA2CDF" w:rsidRDefault="002920EA" w:rsidP="002920EA">
            <w:pPr>
              <w:pStyle w:val="Normal14Tabbed"/>
            </w:pPr>
            <w:r>
              <w:rPr>
                <w:rStyle w:val="NormalExpandedCaps"/>
              </w:rPr>
              <w:t xml:space="preserve">Arsh co. </w:t>
            </w:r>
            <w:r w:rsidRPr="00CA2CDF">
              <w:t xml:space="preserve">– </w:t>
            </w:r>
            <w:r>
              <w:t>Tehran</w:t>
            </w:r>
            <w:r w:rsidRPr="00CA2CDF">
              <w:t xml:space="preserve">, </w:t>
            </w:r>
            <w:r>
              <w:t>Iran</w:t>
            </w:r>
            <w:r w:rsidRPr="00CA2CDF">
              <w:tab/>
            </w:r>
            <w:r w:rsidRPr="002920EA">
              <w:t>January</w:t>
            </w:r>
            <w:r>
              <w:t xml:space="preserve"> 2016</w:t>
            </w:r>
            <w:r w:rsidRPr="00CA2CDF">
              <w:t xml:space="preserve"> – </w:t>
            </w:r>
            <w:r w:rsidRPr="002920EA">
              <w:t>August</w:t>
            </w:r>
            <w:r>
              <w:t xml:space="preserve"> 2016</w:t>
            </w:r>
          </w:p>
          <w:p w:rsidR="002920EA" w:rsidRPr="00CA2CDF" w:rsidRDefault="002920EA" w:rsidP="002920EA">
            <w:pPr>
              <w:pStyle w:val="BoldNormal14"/>
            </w:pPr>
            <w:r w:rsidRPr="002920EA">
              <w:t>Senior Android Developer</w:t>
            </w:r>
          </w:p>
          <w:p w:rsidR="002920EA" w:rsidRDefault="002920EA" w:rsidP="002920EA">
            <w:pPr>
              <w:pStyle w:val="ListParagraph"/>
              <w:numPr>
                <w:ilvl w:val="0"/>
                <w:numId w:val="0"/>
              </w:numPr>
              <w:ind w:left="720"/>
              <w:rPr>
                <w:rStyle w:val="NormalExpandedCaps"/>
                <w:caps w:val="0"/>
                <w:color w:val="auto"/>
                <w:spacing w:val="0"/>
              </w:rPr>
            </w:pPr>
            <w:r w:rsidRPr="002920EA">
              <w:rPr>
                <w:rStyle w:val="NormalExpandedCaps"/>
                <w:caps w:val="0"/>
                <w:color w:val="auto"/>
                <w:spacing w:val="0"/>
              </w:rPr>
              <w:t>Developed Grapefruit Antimalware and Privacy Advisor application and managed motivated developer team of four.</w:t>
            </w:r>
          </w:p>
          <w:p w:rsidR="002920EA" w:rsidRPr="002920EA" w:rsidRDefault="002920EA" w:rsidP="002920EA">
            <w:pPr>
              <w:pStyle w:val="ListParagraph"/>
              <w:numPr>
                <w:ilvl w:val="0"/>
                <w:numId w:val="0"/>
              </w:numPr>
              <w:ind w:left="720"/>
              <w:rPr>
                <w:rStyle w:val="NormalExpandedCaps"/>
                <w:caps w:val="0"/>
                <w:color w:val="auto"/>
                <w:spacing w:val="0"/>
              </w:rPr>
            </w:pPr>
          </w:p>
          <w:p w:rsidR="0032689A" w:rsidRPr="00CA2CDF" w:rsidRDefault="00D83329" w:rsidP="002A1D4E">
            <w:pPr>
              <w:pStyle w:val="Normal14Tabbed"/>
            </w:pPr>
            <w:r>
              <w:rPr>
                <w:rStyle w:val="NormalExpandedCaps"/>
              </w:rPr>
              <w:t>Arsh co</w:t>
            </w:r>
            <w:r w:rsidR="00990C20">
              <w:rPr>
                <w:rStyle w:val="NormalExpandedCaps"/>
              </w:rPr>
              <w:t>.</w:t>
            </w:r>
            <w:r w:rsidR="00DF558A">
              <w:rPr>
                <w:rStyle w:val="NormalExpandedCaps"/>
              </w:rPr>
              <w:t xml:space="preserve"> </w:t>
            </w:r>
            <w:r w:rsidR="00D0748E" w:rsidRPr="00CA2CDF">
              <w:t xml:space="preserve">– </w:t>
            </w:r>
            <w:r>
              <w:t>Tehran</w:t>
            </w:r>
            <w:r w:rsidR="00D0748E" w:rsidRPr="00CA2CDF">
              <w:t xml:space="preserve">, </w:t>
            </w:r>
            <w:r>
              <w:t>Iran</w:t>
            </w:r>
            <w:r w:rsidR="0032689A" w:rsidRPr="00CA2CDF">
              <w:tab/>
            </w:r>
            <w:r w:rsidR="002A1D4E">
              <w:t>May 2015</w:t>
            </w:r>
            <w:r w:rsidR="00D0748E" w:rsidRPr="00CA2CDF">
              <w:t xml:space="preserve"> – </w:t>
            </w:r>
            <w:r w:rsidR="00DE1FB5" w:rsidRPr="00DE1FB5">
              <w:t>February</w:t>
            </w:r>
            <w:r w:rsidR="00DE1FB5">
              <w:t xml:space="preserve"> 2016</w:t>
            </w:r>
          </w:p>
          <w:p w:rsidR="0032689A" w:rsidRPr="00CA2CDF" w:rsidRDefault="00D83329" w:rsidP="00C8479D">
            <w:pPr>
              <w:pStyle w:val="BoldNormal14"/>
            </w:pPr>
            <w:r>
              <w:t>Web Developer / Android Developer</w:t>
            </w:r>
          </w:p>
          <w:p w:rsidR="0032689A" w:rsidRDefault="00F24B67" w:rsidP="00AE0EF2">
            <w:pPr>
              <w:pStyle w:val="ListParagraph"/>
              <w:numPr>
                <w:ilvl w:val="0"/>
                <w:numId w:val="2"/>
              </w:numPr>
            </w:pPr>
            <w:r>
              <w:t>Took part</w:t>
            </w:r>
            <w:r w:rsidR="00B55C17">
              <w:t xml:space="preserve"> on </w:t>
            </w:r>
            <w:hyperlink r:id="rId8" w:history="1">
              <w:r w:rsidR="00B55C17" w:rsidRPr="00004EC1">
                <w:rPr>
                  <w:rStyle w:val="Hyperlink"/>
                </w:rPr>
                <w:t>https://badoom.ir/</w:t>
              </w:r>
            </w:hyperlink>
            <w:r w:rsidR="00B55C17">
              <w:t xml:space="preserve"> </w:t>
            </w:r>
            <w:r w:rsidR="00F81767">
              <w:t xml:space="preserve">(a </w:t>
            </w:r>
            <w:r w:rsidR="00AB07FE">
              <w:t>D</w:t>
            </w:r>
            <w:r w:rsidR="00F81767" w:rsidRPr="00AB07FE">
              <w:t>jango</w:t>
            </w:r>
            <w:r w:rsidR="00F81767">
              <w:t xml:space="preserve"> based social media </w:t>
            </w:r>
            <w:r w:rsidR="00B55C17">
              <w:t>website</w:t>
            </w:r>
            <w:r w:rsidR="00F81767">
              <w:t>).</w:t>
            </w:r>
          </w:p>
          <w:p w:rsidR="007A431E" w:rsidRDefault="00F24B67" w:rsidP="00FA1499">
            <w:pPr>
              <w:pStyle w:val="ListParagraph"/>
              <w:numPr>
                <w:ilvl w:val="0"/>
                <w:numId w:val="2"/>
              </w:numPr>
            </w:pPr>
            <w:r>
              <w:t xml:space="preserve">Took part </w:t>
            </w:r>
            <w:r w:rsidR="008268C4">
              <w:t>on a</w:t>
            </w:r>
            <w:r w:rsidR="0024312A">
              <w:t xml:space="preserve"> </w:t>
            </w:r>
            <w:r w:rsidR="00FA1499">
              <w:t xml:space="preserve">RESTful </w:t>
            </w:r>
            <w:r w:rsidR="0024312A">
              <w:t>Android</w:t>
            </w:r>
            <w:r w:rsidR="00FA1499">
              <w:t xml:space="preserve"> </w:t>
            </w:r>
            <w:r w:rsidR="00867BF4">
              <w:t>application</w:t>
            </w:r>
            <w:r w:rsidR="0024312A">
              <w:t xml:space="preserve"> </w:t>
            </w:r>
            <w:r w:rsidR="00AD3116">
              <w:t xml:space="preserve">and server backend </w:t>
            </w:r>
            <w:r w:rsidR="00867BF4">
              <w:t>and performed beta release</w:t>
            </w:r>
            <w:r w:rsidR="0024312A">
              <w:t>.</w:t>
            </w:r>
          </w:p>
          <w:p w:rsidR="007A431E" w:rsidRDefault="007A431E" w:rsidP="007A431E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:rsidR="00752A13" w:rsidRPr="00CA2CDF" w:rsidRDefault="00752A13" w:rsidP="00752A13">
            <w:pPr>
              <w:pStyle w:val="Normal14Tabbed"/>
            </w:pPr>
            <w:r w:rsidRPr="00752A13">
              <w:rPr>
                <w:rStyle w:val="NormalExpandedCaps"/>
              </w:rPr>
              <w:t>Vertex Co.</w:t>
            </w:r>
            <w:r>
              <w:rPr>
                <w:rStyle w:val="NormalExpandedCaps"/>
              </w:rPr>
              <w:t xml:space="preserve"> </w:t>
            </w:r>
            <w:r w:rsidRPr="00CA2CDF">
              <w:t xml:space="preserve">– </w:t>
            </w:r>
            <w:r>
              <w:t>Tehran</w:t>
            </w:r>
            <w:r w:rsidRPr="00CA2CDF">
              <w:t xml:space="preserve">, </w:t>
            </w:r>
            <w:r>
              <w:t>Iran</w:t>
            </w:r>
            <w:r w:rsidRPr="00CA2CDF">
              <w:tab/>
            </w:r>
            <w:r>
              <w:t>May 2015</w:t>
            </w:r>
            <w:r w:rsidRPr="00CA2CDF">
              <w:t xml:space="preserve"> – </w:t>
            </w:r>
            <w:r w:rsidRPr="00752A13">
              <w:t>November</w:t>
            </w:r>
            <w:r>
              <w:t xml:space="preserve"> 2016</w:t>
            </w:r>
          </w:p>
          <w:p w:rsidR="00752A13" w:rsidRPr="00CA2CDF" w:rsidRDefault="00752A13" w:rsidP="00752A13">
            <w:pPr>
              <w:pStyle w:val="BoldNormal14"/>
            </w:pPr>
            <w:r w:rsidRPr="00752A13">
              <w:t>Android Game Developer</w:t>
            </w:r>
          </w:p>
          <w:p w:rsidR="00752A13" w:rsidRDefault="00752A13" w:rsidP="00F24B67">
            <w:pPr>
              <w:pStyle w:val="ListParagraph"/>
              <w:numPr>
                <w:ilvl w:val="0"/>
                <w:numId w:val="0"/>
              </w:numPr>
              <w:ind w:left="720"/>
            </w:pPr>
            <w:r w:rsidRPr="00752A13">
              <w:lastRenderedPageBreak/>
              <w:t xml:space="preserve">Implementation of the "physics" </w:t>
            </w:r>
            <w:r w:rsidR="00F24B67">
              <w:t>components</w:t>
            </w:r>
            <w:r w:rsidRPr="00752A13">
              <w:t xml:space="preserve"> of the application using box2D and libGDX.</w:t>
            </w:r>
          </w:p>
          <w:p w:rsidR="007A431E" w:rsidRPr="00CA2CDF" w:rsidRDefault="007A431E" w:rsidP="00752A13"/>
        </w:tc>
      </w:tr>
      <w:tr w:rsidR="00752A13" w:rsidRPr="00CA2CDF" w:rsidTr="00C8479D">
        <w:trPr>
          <w:jc w:val="center"/>
        </w:trPr>
        <w:tc>
          <w:tcPr>
            <w:tcW w:w="2628" w:type="dxa"/>
          </w:tcPr>
          <w:p w:rsidR="00752A13" w:rsidRPr="00CA2CDF" w:rsidRDefault="00752A13" w:rsidP="00752A13">
            <w:pPr>
              <w:pStyle w:val="Heading1"/>
            </w:pPr>
            <w:r w:rsidRPr="00752A13">
              <w:lastRenderedPageBreak/>
              <w:t>V</w:t>
            </w:r>
            <w:r>
              <w:t>olunteer</w:t>
            </w:r>
          </w:p>
        </w:tc>
        <w:tc>
          <w:tcPr>
            <w:tcW w:w="8388" w:type="dxa"/>
          </w:tcPr>
          <w:p w:rsidR="002D007E" w:rsidRDefault="002D007E" w:rsidP="002D007E">
            <w:pPr>
              <w:pStyle w:val="Normal14Tabbed"/>
            </w:pPr>
            <w:r w:rsidRPr="002D007E">
              <w:rPr>
                <w:rStyle w:val="NormalExpandedCaps"/>
              </w:rPr>
              <w:t>Sharif Energy Research Institute (SERI) Saba App Event</w:t>
            </w:r>
            <w:r w:rsidRPr="00CA2CDF">
              <w:tab/>
            </w:r>
          </w:p>
          <w:p w:rsidR="002D007E" w:rsidRPr="00CA2CDF" w:rsidRDefault="002D007E" w:rsidP="002D007E">
            <w:pPr>
              <w:pStyle w:val="Normal14Tabbed"/>
            </w:pPr>
            <w:r>
              <w:t xml:space="preserve">July </w:t>
            </w:r>
            <w:r w:rsidRPr="00216128">
              <w:t>201</w:t>
            </w:r>
            <w:r>
              <w:t>6</w:t>
            </w:r>
            <w:r w:rsidRPr="00CA2CDF">
              <w:t xml:space="preserve"> – </w:t>
            </w:r>
            <w:r w:rsidRPr="002D007E">
              <w:t>September</w:t>
            </w:r>
            <w:r>
              <w:t xml:space="preserve"> 2016</w:t>
            </w:r>
          </w:p>
          <w:p w:rsidR="002D007E" w:rsidRPr="00CA2CDF" w:rsidRDefault="002D007E" w:rsidP="002D007E">
            <w:pPr>
              <w:pStyle w:val="BoldNormal14"/>
            </w:pPr>
            <w:r w:rsidRPr="002D007E">
              <w:t>Technical Consultant</w:t>
            </w:r>
          </w:p>
          <w:p w:rsidR="002D007E" w:rsidRDefault="002D007E" w:rsidP="002D007E">
            <w:pPr>
              <w:pStyle w:val="ListParagraph"/>
              <w:numPr>
                <w:ilvl w:val="0"/>
                <w:numId w:val="0"/>
              </w:numPr>
              <w:ind w:left="720"/>
            </w:pPr>
            <w:r w:rsidRPr="002D007E">
              <w:t>This student event included practice teamwork, defending the idea and design thinking for innovation workshops.</w:t>
            </w:r>
          </w:p>
          <w:p w:rsidR="002D007E" w:rsidRPr="002D007E" w:rsidRDefault="002D007E" w:rsidP="002D007E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:rsidR="00752A13" w:rsidRPr="00CA2CDF" w:rsidRDefault="00752A13" w:rsidP="00050921">
            <w:pPr>
              <w:pStyle w:val="Normal14Tabbed"/>
            </w:pPr>
            <w:r>
              <w:rPr>
                <w:rStyle w:val="NormalExpandedCaps"/>
              </w:rPr>
              <w:t>7</w:t>
            </w:r>
            <w:r w:rsidRPr="003945D5">
              <w:rPr>
                <w:rStyle w:val="NormalExpandedCaps"/>
                <w:vertAlign w:val="superscript"/>
              </w:rPr>
              <w:t>th</w:t>
            </w:r>
            <w:r>
              <w:rPr>
                <w:rStyle w:val="NormalExpandedCaps"/>
              </w:rPr>
              <w:t xml:space="preserve"> Java challenge</w:t>
            </w:r>
            <w:r w:rsidRPr="00DF558A">
              <w:rPr>
                <w:rStyle w:val="NormalExpandedCaps"/>
              </w:rPr>
              <w:t xml:space="preserve"> 2015</w:t>
            </w:r>
            <w:r w:rsidRPr="00CA2CDF">
              <w:tab/>
            </w:r>
            <w:r w:rsidRPr="00216128">
              <w:t>December 201</w:t>
            </w:r>
            <w:r>
              <w:t>4</w:t>
            </w:r>
            <w:r w:rsidRPr="00CA2CDF">
              <w:t xml:space="preserve"> – </w:t>
            </w:r>
            <w:r w:rsidRPr="00216128">
              <w:t>March 2015</w:t>
            </w:r>
          </w:p>
          <w:p w:rsidR="00752A13" w:rsidRPr="00CA2CDF" w:rsidRDefault="00752A13" w:rsidP="00050921">
            <w:pPr>
              <w:pStyle w:val="BoldNormal14"/>
            </w:pPr>
            <w:r>
              <w:t>Java Developer</w:t>
            </w:r>
          </w:p>
          <w:p w:rsidR="00752A13" w:rsidRPr="00CA2CDF" w:rsidRDefault="002D007E" w:rsidP="002D007E">
            <w:pPr>
              <w:pStyle w:val="ListParagraph"/>
              <w:numPr>
                <w:ilvl w:val="0"/>
                <w:numId w:val="0"/>
              </w:numPr>
              <w:ind w:left="720"/>
            </w:pPr>
            <w:r w:rsidRPr="002D007E">
              <w:t>Designing the "core" package of JGFramework and publishing parts of competition documentation.</w:t>
            </w:r>
          </w:p>
        </w:tc>
      </w:tr>
      <w:tr w:rsidR="00752A13" w:rsidRPr="00CA2CDF" w:rsidTr="00C8479D">
        <w:trPr>
          <w:jc w:val="center"/>
        </w:trPr>
        <w:tc>
          <w:tcPr>
            <w:tcW w:w="2628" w:type="dxa"/>
          </w:tcPr>
          <w:p w:rsidR="00752A13" w:rsidRPr="00CA2CDF" w:rsidRDefault="00752A13" w:rsidP="001B71D5">
            <w:pPr>
              <w:pStyle w:val="Heading1"/>
            </w:pPr>
            <w:r w:rsidRPr="00CA2CDF">
              <w:t>Education</w:t>
            </w:r>
          </w:p>
        </w:tc>
        <w:tc>
          <w:tcPr>
            <w:tcW w:w="8388" w:type="dxa"/>
          </w:tcPr>
          <w:p w:rsidR="00752A13" w:rsidRPr="00CA2CDF" w:rsidRDefault="00752A13" w:rsidP="004C4BDC">
            <w:pPr>
              <w:pStyle w:val="Normal14Tabbed"/>
            </w:pPr>
            <w:r>
              <w:rPr>
                <w:rStyle w:val="NormalExpandedCaps"/>
              </w:rPr>
              <w:t>Sharif University of Technology</w:t>
            </w:r>
            <w:r w:rsidRPr="00CA2CDF">
              <w:tab/>
            </w:r>
            <w:r w:rsidRPr="00AB07FE">
              <w:t>2013</w:t>
            </w:r>
            <w:r>
              <w:t xml:space="preserve"> </w:t>
            </w:r>
            <w:r w:rsidRPr="00CA2CDF">
              <w:t>–</w:t>
            </w:r>
            <w:r>
              <w:t xml:space="preserve"> Present</w:t>
            </w:r>
          </w:p>
          <w:p w:rsidR="00752A13" w:rsidRDefault="00752A13" w:rsidP="00C8479D">
            <w:pPr>
              <w:pStyle w:val="BoldNormal14"/>
            </w:pPr>
            <w:r w:rsidRPr="00AB07FE">
              <w:t>Bachelor of Science</w:t>
            </w:r>
            <w:r>
              <w:t xml:space="preserve"> </w:t>
            </w:r>
            <w:r w:rsidRPr="003C6177">
              <w:t>in Information Technology Engineering</w:t>
            </w:r>
          </w:p>
          <w:p w:rsidR="00752A13" w:rsidRPr="004301EE" w:rsidRDefault="00752A13" w:rsidP="00E97C21">
            <w:pPr>
              <w:pStyle w:val="BoldNormal14"/>
              <w:numPr>
                <w:ilvl w:val="0"/>
                <w:numId w:val="2"/>
              </w:numPr>
              <w:rPr>
                <w:b w:val="0"/>
                <w:bCs/>
                <w:sz w:val="24"/>
                <w:szCs w:val="24"/>
              </w:rPr>
            </w:pPr>
            <w:r w:rsidRPr="000271A9">
              <w:rPr>
                <w:b w:val="0"/>
                <w:bCs/>
                <w:sz w:val="22"/>
                <w:szCs w:val="22"/>
              </w:rPr>
              <w:t>Relevant Coursework</w:t>
            </w:r>
            <w:r w:rsidRPr="004301EE">
              <w:rPr>
                <w:b w:val="0"/>
                <w:bCs/>
                <w:sz w:val="22"/>
                <w:szCs w:val="22"/>
              </w:rPr>
              <w:t xml:space="preserve">: </w:t>
            </w:r>
            <w:r w:rsidRPr="00233299">
              <w:rPr>
                <w:b w:val="0"/>
                <w:bCs/>
                <w:sz w:val="22"/>
                <w:szCs w:val="22"/>
              </w:rPr>
              <w:t>Fundamentals of Programming</w:t>
            </w:r>
            <w:r>
              <w:rPr>
                <w:b w:val="0"/>
                <w:bCs/>
                <w:sz w:val="22"/>
                <w:szCs w:val="22"/>
              </w:rPr>
              <w:t xml:space="preserve"> (</w:t>
            </w:r>
            <w:r w:rsidRPr="004301EE">
              <w:rPr>
                <w:b w:val="0"/>
                <w:bCs/>
                <w:sz w:val="22"/>
                <w:szCs w:val="22"/>
              </w:rPr>
              <w:t>C</w:t>
            </w:r>
            <w:r>
              <w:rPr>
                <w:b w:val="0"/>
                <w:bCs/>
                <w:sz w:val="22"/>
                <w:szCs w:val="22"/>
              </w:rPr>
              <w:t>, C++)</w:t>
            </w:r>
            <w:r w:rsidRPr="004301EE">
              <w:rPr>
                <w:b w:val="0"/>
                <w:bCs/>
                <w:sz w:val="22"/>
                <w:szCs w:val="22"/>
              </w:rPr>
              <w:t xml:space="preserve">, Advanced </w:t>
            </w:r>
            <w:r>
              <w:rPr>
                <w:b w:val="0"/>
                <w:bCs/>
                <w:sz w:val="22"/>
                <w:szCs w:val="22"/>
              </w:rPr>
              <w:t>P</w:t>
            </w:r>
            <w:r w:rsidRPr="004301EE">
              <w:rPr>
                <w:b w:val="0"/>
                <w:bCs/>
                <w:sz w:val="22"/>
                <w:szCs w:val="22"/>
              </w:rPr>
              <w:t>rogramming in Java</w:t>
            </w:r>
            <w:r>
              <w:rPr>
                <w:b w:val="0"/>
                <w:bCs/>
                <w:sz w:val="22"/>
                <w:szCs w:val="22"/>
              </w:rPr>
              <w:t>, D</w:t>
            </w:r>
            <w:r w:rsidRPr="00E97C21">
              <w:rPr>
                <w:b w:val="0"/>
                <w:bCs/>
                <w:sz w:val="22"/>
                <w:szCs w:val="22"/>
              </w:rPr>
              <w:t xml:space="preserve">ata </w:t>
            </w:r>
            <w:r>
              <w:rPr>
                <w:b w:val="0"/>
                <w:bCs/>
                <w:sz w:val="22"/>
                <w:szCs w:val="22"/>
              </w:rPr>
              <w:t>S</w:t>
            </w:r>
            <w:r w:rsidRPr="00E97C21">
              <w:rPr>
                <w:b w:val="0"/>
                <w:bCs/>
                <w:sz w:val="22"/>
                <w:szCs w:val="22"/>
              </w:rPr>
              <w:t xml:space="preserve">tructures and </w:t>
            </w:r>
            <w:r>
              <w:rPr>
                <w:b w:val="0"/>
                <w:bCs/>
                <w:sz w:val="22"/>
                <w:szCs w:val="22"/>
              </w:rPr>
              <w:t>A</w:t>
            </w:r>
            <w:r w:rsidRPr="00E97C21">
              <w:rPr>
                <w:b w:val="0"/>
                <w:bCs/>
                <w:sz w:val="22"/>
                <w:szCs w:val="22"/>
              </w:rPr>
              <w:t>lgorithms</w:t>
            </w:r>
          </w:p>
          <w:p w:rsidR="00752A13" w:rsidRPr="00CA2CDF" w:rsidRDefault="00752A13" w:rsidP="00C8479D">
            <w:pPr>
              <w:pStyle w:val="Normal14Tabbed"/>
              <w:rPr>
                <w:rStyle w:val="NormalExpandedCaps"/>
              </w:rPr>
            </w:pPr>
          </w:p>
          <w:p w:rsidR="00752A13" w:rsidRPr="00CA2CDF" w:rsidRDefault="00752A13" w:rsidP="006B15A1">
            <w:pPr>
              <w:pStyle w:val="Normal14Tabbed"/>
            </w:pPr>
            <w:r>
              <w:rPr>
                <w:rStyle w:val="NormalExpandedCaps"/>
              </w:rPr>
              <w:t>Abootorab High School</w:t>
            </w:r>
            <w:r w:rsidRPr="00CA2CDF">
              <w:tab/>
              <w:t>20</w:t>
            </w:r>
            <w:r>
              <w:t>09 - 2013</w:t>
            </w:r>
          </w:p>
          <w:p w:rsidR="00752A13" w:rsidRPr="00CA2CDF" w:rsidRDefault="00752A13" w:rsidP="00EB67E3">
            <w:pPr>
              <w:pStyle w:val="BoldNormal14"/>
            </w:pPr>
            <w:r>
              <w:t>Diploma</w:t>
            </w:r>
            <w:r w:rsidRPr="00CA2CDF">
              <w:t xml:space="preserve"> in </w:t>
            </w:r>
            <w:r w:rsidRPr="004C4BDC">
              <w:t>Mathematics and Physics</w:t>
            </w:r>
          </w:p>
        </w:tc>
      </w:tr>
    </w:tbl>
    <w:p w:rsidR="009D7555" w:rsidRPr="00CA2CDF" w:rsidRDefault="009D7555" w:rsidP="009210A3"/>
    <w:sectPr w:rsidR="009D7555" w:rsidRPr="00CA2CDF" w:rsidSect="009210A3">
      <w:headerReference w:type="default" r:id="rId9"/>
      <w:headerReference w:type="first" r:id="rId10"/>
      <w:pgSz w:w="12240" w:h="15840"/>
      <w:pgMar w:top="720" w:right="720" w:bottom="45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620D" w:rsidRDefault="00E0620D" w:rsidP="006304B3">
      <w:pPr>
        <w:spacing w:before="0" w:after="0"/>
      </w:pPr>
      <w:r>
        <w:separator/>
      </w:r>
    </w:p>
  </w:endnote>
  <w:endnote w:type="continuationSeparator" w:id="0">
    <w:p w:rsidR="00E0620D" w:rsidRDefault="00E0620D" w:rsidP="006304B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620D" w:rsidRDefault="00E0620D" w:rsidP="006304B3">
      <w:pPr>
        <w:spacing w:before="0" w:after="0"/>
      </w:pPr>
      <w:r>
        <w:separator/>
      </w:r>
    </w:p>
  </w:footnote>
  <w:footnote w:type="continuationSeparator" w:id="0">
    <w:p w:rsidR="00E0620D" w:rsidRDefault="00E0620D" w:rsidP="006304B3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479D" w:rsidRDefault="00D41843" w:rsidP="00D41843">
    <w:pPr>
      <w:pStyle w:val="Header"/>
    </w:pPr>
    <w:r>
      <w:t xml:space="preserve">Ali Lotfi </w:t>
    </w:r>
    <w:r w:rsidR="00C8479D">
      <w:t>/ RESUME</w:t>
    </w:r>
    <w:r w:rsidR="00C8479D">
      <w:tab/>
    </w:r>
    <w:r w:rsidR="00C8479D">
      <w:rPr>
        <w:color w:val="808080" w:themeColor="background1" w:themeShade="80"/>
        <w:spacing w:val="60"/>
      </w:rPr>
      <w:t>Page</w:t>
    </w:r>
    <w:r w:rsidR="00C8479D">
      <w:t xml:space="preserve"> | </w:t>
    </w:r>
    <w:r w:rsidR="007A1BBD">
      <w:fldChar w:fldCharType="begin"/>
    </w:r>
    <w:r w:rsidR="00C8479D">
      <w:instrText xml:space="preserve"> PAGE   \* MERGEFORMAT </w:instrText>
    </w:r>
    <w:r w:rsidR="007A1BBD">
      <w:fldChar w:fldCharType="separate"/>
    </w:r>
    <w:r w:rsidR="00F24B67">
      <w:t>2</w:t>
    </w:r>
    <w:r w:rsidR="007A1BBD">
      <w:fldChar w:fldCharType="end"/>
    </w:r>
  </w:p>
  <w:p w:rsidR="00EB67E3" w:rsidRPr="00EB67E3" w:rsidRDefault="00EB67E3" w:rsidP="00EB67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479D" w:rsidRDefault="001331BB" w:rsidP="00EB67E3">
    <w:pPr>
      <w:pStyle w:val="Header"/>
    </w:pPr>
    <w: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margin">
                <wp:posOffset>-501650</wp:posOffset>
              </wp:positionH>
              <wp:positionV relativeFrom="margin">
                <wp:posOffset>-628015</wp:posOffset>
              </wp:positionV>
              <wp:extent cx="7861300" cy="1501140"/>
              <wp:effectExtent l="0" t="0" r="0" b="0"/>
              <wp:wrapNone/>
              <wp:docPr id="5" name="Rectangl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861300" cy="1501140"/>
                      </a:xfrm>
                      <a:prstGeom prst="rect">
                        <a:avLst/>
                      </a:prstGeom>
                      <a:solidFill>
                        <a:srgbClr val="3E7AA2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3A92CEE" id="Rectangle 15" o:spid="_x0000_s1026" style="position:absolute;margin-left:-39.5pt;margin-top:-49.45pt;width:619pt;height:118.2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" fillcolor="#3e7aa2" stroked="f">
              <w10:wrap anchorx="margin" anchory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CB483F"/>
    <w:multiLevelType w:val="hybridMultilevel"/>
    <w:tmpl w:val="A590FF58"/>
    <w:lvl w:ilvl="0" w:tplc="8DEE80BA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B8804DE"/>
    <w:multiLevelType w:val="hybridMultilevel"/>
    <w:tmpl w:val="8D800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fe4365,#ffbdca,#f3f7f5,#d1e1d9,#c8c8a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xNjCxMDA1NTKwMLVU0lEKTi0uzszPAykwrAUAyDN9kCwAAAA="/>
  </w:docVars>
  <w:rsids>
    <w:rsidRoot w:val="00104483"/>
    <w:rsid w:val="00004FDF"/>
    <w:rsid w:val="000271A9"/>
    <w:rsid w:val="00063BC7"/>
    <w:rsid w:val="000962FD"/>
    <w:rsid w:val="000B09AB"/>
    <w:rsid w:val="00104483"/>
    <w:rsid w:val="00114FCD"/>
    <w:rsid w:val="00123F68"/>
    <w:rsid w:val="001319F5"/>
    <w:rsid w:val="00132210"/>
    <w:rsid w:val="001331BB"/>
    <w:rsid w:val="00146F3C"/>
    <w:rsid w:val="00196309"/>
    <w:rsid w:val="001B71D5"/>
    <w:rsid w:val="001E4AC8"/>
    <w:rsid w:val="001F54C0"/>
    <w:rsid w:val="001F795E"/>
    <w:rsid w:val="0021440F"/>
    <w:rsid w:val="00216128"/>
    <w:rsid w:val="00220839"/>
    <w:rsid w:val="00225430"/>
    <w:rsid w:val="00233299"/>
    <w:rsid w:val="0024312A"/>
    <w:rsid w:val="00250EE0"/>
    <w:rsid w:val="002755F7"/>
    <w:rsid w:val="002920EA"/>
    <w:rsid w:val="002A00AA"/>
    <w:rsid w:val="002A1D4E"/>
    <w:rsid w:val="002C36E1"/>
    <w:rsid w:val="002D007E"/>
    <w:rsid w:val="002E5C0A"/>
    <w:rsid w:val="0032689A"/>
    <w:rsid w:val="00356D7B"/>
    <w:rsid w:val="003614AC"/>
    <w:rsid w:val="00383FD8"/>
    <w:rsid w:val="003945D5"/>
    <w:rsid w:val="003C2FFC"/>
    <w:rsid w:val="003C6177"/>
    <w:rsid w:val="003C6BA3"/>
    <w:rsid w:val="003D4875"/>
    <w:rsid w:val="003E7AA5"/>
    <w:rsid w:val="003F689D"/>
    <w:rsid w:val="0041696B"/>
    <w:rsid w:val="00422CC4"/>
    <w:rsid w:val="004301EE"/>
    <w:rsid w:val="0043120C"/>
    <w:rsid w:val="004970FA"/>
    <w:rsid w:val="004C4BDC"/>
    <w:rsid w:val="004D5808"/>
    <w:rsid w:val="004D6E91"/>
    <w:rsid w:val="005017AE"/>
    <w:rsid w:val="00531894"/>
    <w:rsid w:val="0053746D"/>
    <w:rsid w:val="0054108A"/>
    <w:rsid w:val="00543010"/>
    <w:rsid w:val="00615E1F"/>
    <w:rsid w:val="0061783A"/>
    <w:rsid w:val="006254A6"/>
    <w:rsid w:val="00627EDD"/>
    <w:rsid w:val="006304B3"/>
    <w:rsid w:val="00661791"/>
    <w:rsid w:val="00673407"/>
    <w:rsid w:val="0069446B"/>
    <w:rsid w:val="006B15A1"/>
    <w:rsid w:val="006E09BE"/>
    <w:rsid w:val="00750203"/>
    <w:rsid w:val="00752A13"/>
    <w:rsid w:val="00762629"/>
    <w:rsid w:val="00762EF0"/>
    <w:rsid w:val="007731CD"/>
    <w:rsid w:val="00787091"/>
    <w:rsid w:val="007A0C37"/>
    <w:rsid w:val="007A1BBD"/>
    <w:rsid w:val="007A431E"/>
    <w:rsid w:val="007B4D4F"/>
    <w:rsid w:val="007B55CF"/>
    <w:rsid w:val="007D2800"/>
    <w:rsid w:val="007F6765"/>
    <w:rsid w:val="00817F57"/>
    <w:rsid w:val="008268C4"/>
    <w:rsid w:val="00867BF4"/>
    <w:rsid w:val="008812FC"/>
    <w:rsid w:val="008C6ADE"/>
    <w:rsid w:val="008D2690"/>
    <w:rsid w:val="008F1D89"/>
    <w:rsid w:val="009210A3"/>
    <w:rsid w:val="009414CA"/>
    <w:rsid w:val="00945362"/>
    <w:rsid w:val="0095704D"/>
    <w:rsid w:val="00957B60"/>
    <w:rsid w:val="00990C20"/>
    <w:rsid w:val="00993D36"/>
    <w:rsid w:val="00994B61"/>
    <w:rsid w:val="009C7E7E"/>
    <w:rsid w:val="009D7555"/>
    <w:rsid w:val="009E5554"/>
    <w:rsid w:val="009F1B33"/>
    <w:rsid w:val="009F4F8E"/>
    <w:rsid w:val="009F71AE"/>
    <w:rsid w:val="00A05199"/>
    <w:rsid w:val="00A41AB3"/>
    <w:rsid w:val="00A442E5"/>
    <w:rsid w:val="00A969B7"/>
    <w:rsid w:val="00AA0B4C"/>
    <w:rsid w:val="00AB07FE"/>
    <w:rsid w:val="00AD3116"/>
    <w:rsid w:val="00AE0EF2"/>
    <w:rsid w:val="00B04F18"/>
    <w:rsid w:val="00B11257"/>
    <w:rsid w:val="00B120AD"/>
    <w:rsid w:val="00B26B6E"/>
    <w:rsid w:val="00B50E13"/>
    <w:rsid w:val="00B55C17"/>
    <w:rsid w:val="00B7575D"/>
    <w:rsid w:val="00BC5F03"/>
    <w:rsid w:val="00BD3503"/>
    <w:rsid w:val="00C11907"/>
    <w:rsid w:val="00C245D0"/>
    <w:rsid w:val="00C61A4A"/>
    <w:rsid w:val="00C81F96"/>
    <w:rsid w:val="00C8479D"/>
    <w:rsid w:val="00CA2CDF"/>
    <w:rsid w:val="00CC031F"/>
    <w:rsid w:val="00CC0FB3"/>
    <w:rsid w:val="00CC63B0"/>
    <w:rsid w:val="00CC63DC"/>
    <w:rsid w:val="00D05840"/>
    <w:rsid w:val="00D06E29"/>
    <w:rsid w:val="00D0748E"/>
    <w:rsid w:val="00D156E6"/>
    <w:rsid w:val="00D41843"/>
    <w:rsid w:val="00D603E1"/>
    <w:rsid w:val="00D80143"/>
    <w:rsid w:val="00D83329"/>
    <w:rsid w:val="00DB49D8"/>
    <w:rsid w:val="00DC2429"/>
    <w:rsid w:val="00DD4271"/>
    <w:rsid w:val="00DE1FB5"/>
    <w:rsid w:val="00DF2E85"/>
    <w:rsid w:val="00DF558A"/>
    <w:rsid w:val="00E0620D"/>
    <w:rsid w:val="00E145CB"/>
    <w:rsid w:val="00E31B04"/>
    <w:rsid w:val="00E3645A"/>
    <w:rsid w:val="00E47C2B"/>
    <w:rsid w:val="00E97C21"/>
    <w:rsid w:val="00EB67E3"/>
    <w:rsid w:val="00EE2B95"/>
    <w:rsid w:val="00F24B67"/>
    <w:rsid w:val="00F667E4"/>
    <w:rsid w:val="00F81767"/>
    <w:rsid w:val="00F94CB0"/>
    <w:rsid w:val="00FA1499"/>
    <w:rsid w:val="00FB08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fe4365,#ffbdca,#f3f7f5,#d1e1d9,#c8c8a9"/>
    </o:shapedefaults>
    <o:shapelayout v:ext="edit">
      <o:idmap v:ext="edit" data="1"/>
    </o:shapelayout>
  </w:shapeDefaults>
  <w:decimalSymbol w:val="."/>
  <w:listSeparator w:val=","/>
  <w14:docId w14:val="30AEE76E"/>
  <w15:docId w15:val="{27D2C0DA-08F5-4E7B-A7D9-ABB00A15A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80" w:after="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4483"/>
    <w:rPr>
      <w:rFonts w:ascii="Candara" w:hAnsi="Candar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71D5"/>
    <w:pPr>
      <w:outlineLvl w:val="0"/>
    </w:pPr>
    <w:rPr>
      <w:b/>
      <w:color w:val="3E7AA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161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46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448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145CB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45C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B71D5"/>
    <w:rPr>
      <w:rFonts w:ascii="Candara" w:hAnsi="Candara"/>
      <w:b/>
      <w:color w:val="3E7AA2"/>
      <w:sz w:val="32"/>
      <w:szCs w:val="32"/>
    </w:rPr>
  </w:style>
  <w:style w:type="paragraph" w:styleId="ListParagraph">
    <w:name w:val="List Paragraph"/>
    <w:basedOn w:val="Normal"/>
    <w:uiPriority w:val="34"/>
    <w:qFormat/>
    <w:rsid w:val="00123F68"/>
    <w:pPr>
      <w:numPr>
        <w:numId w:val="1"/>
      </w:numPr>
      <w:tabs>
        <w:tab w:val="right" w:pos="7722"/>
      </w:tabs>
      <w:contextualSpacing/>
    </w:pPr>
    <w:rPr>
      <w:noProof/>
    </w:rPr>
  </w:style>
  <w:style w:type="paragraph" w:customStyle="1" w:styleId="Contacts">
    <w:name w:val="Contacts"/>
    <w:basedOn w:val="Normal"/>
    <w:qFormat/>
    <w:rsid w:val="007D2800"/>
    <w:pPr>
      <w:spacing w:before="40" w:after="40"/>
      <w:jc w:val="right"/>
    </w:pPr>
    <w:rPr>
      <w:rFonts w:asciiTheme="majorHAnsi" w:hAnsiTheme="majorHAnsi"/>
    </w:rPr>
  </w:style>
  <w:style w:type="paragraph" w:styleId="Header">
    <w:name w:val="header"/>
    <w:basedOn w:val="Normal"/>
    <w:link w:val="HeaderChar"/>
    <w:uiPriority w:val="99"/>
    <w:unhideWhenUsed/>
    <w:rsid w:val="00EB67E3"/>
    <w:pPr>
      <w:tabs>
        <w:tab w:val="right" w:pos="10800"/>
      </w:tabs>
      <w:spacing w:before="0" w:after="0"/>
    </w:pPr>
    <w:rPr>
      <w:b/>
      <w:bCs/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EB67E3"/>
    <w:rPr>
      <w:rFonts w:ascii="Candara" w:hAnsi="Candara"/>
      <w:b/>
      <w:bCs/>
      <w:noProof/>
    </w:rPr>
  </w:style>
  <w:style w:type="paragraph" w:styleId="Footer">
    <w:name w:val="footer"/>
    <w:basedOn w:val="Normal"/>
    <w:link w:val="FooterChar"/>
    <w:uiPriority w:val="99"/>
    <w:unhideWhenUsed/>
    <w:rsid w:val="006304B3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6304B3"/>
    <w:rPr>
      <w:rFonts w:ascii="Candara" w:hAnsi="Candara"/>
    </w:rPr>
  </w:style>
  <w:style w:type="paragraph" w:customStyle="1" w:styleId="Normal14Tabbed">
    <w:name w:val="Normal 14 Tabbed"/>
    <w:basedOn w:val="Normal"/>
    <w:qFormat/>
    <w:rsid w:val="00C8479D"/>
    <w:pPr>
      <w:tabs>
        <w:tab w:val="right" w:pos="8388"/>
      </w:tabs>
    </w:pPr>
    <w:rPr>
      <w:sz w:val="28"/>
      <w:szCs w:val="28"/>
    </w:rPr>
  </w:style>
  <w:style w:type="paragraph" w:customStyle="1" w:styleId="BoldNormal14">
    <w:name w:val="Bold Normal 14"/>
    <w:basedOn w:val="Normal14Tabbed"/>
    <w:qFormat/>
    <w:rsid w:val="00C8479D"/>
    <w:pPr>
      <w:spacing w:before="0"/>
    </w:pPr>
    <w:rPr>
      <w:b/>
      <w:color w:val="000000" w:themeColor="text1"/>
    </w:rPr>
  </w:style>
  <w:style w:type="character" w:customStyle="1" w:styleId="NormalExpandedCaps">
    <w:name w:val="Normal Expanded Caps"/>
    <w:basedOn w:val="DefaultParagraphFont"/>
    <w:uiPriority w:val="1"/>
    <w:qFormat/>
    <w:rsid w:val="00EB67E3"/>
    <w:rPr>
      <w:caps/>
      <w:color w:val="000000" w:themeColor="text1"/>
      <w:spacing w:val="10"/>
    </w:rPr>
  </w:style>
  <w:style w:type="paragraph" w:customStyle="1" w:styleId="ContactInfo">
    <w:name w:val="Contact Info"/>
    <w:basedOn w:val="Contacts"/>
    <w:qFormat/>
    <w:rsid w:val="00C8479D"/>
    <w:pPr>
      <w:jc w:val="left"/>
    </w:pPr>
    <w:rPr>
      <w:color w:val="7F7F7F" w:themeColor="text1" w:themeTint="80"/>
      <w:lang w:val="fr-FR"/>
    </w:rPr>
  </w:style>
  <w:style w:type="paragraph" w:customStyle="1" w:styleId="Name">
    <w:name w:val="Name"/>
    <w:basedOn w:val="Normal"/>
    <w:qFormat/>
    <w:rsid w:val="00C8479D"/>
    <w:rPr>
      <w:b/>
      <w:color w:val="000000" w:themeColor="text1"/>
      <w:sz w:val="44"/>
      <w:szCs w:val="44"/>
    </w:rPr>
  </w:style>
  <w:style w:type="paragraph" w:customStyle="1" w:styleId="Designation">
    <w:name w:val="Designation"/>
    <w:basedOn w:val="Normal"/>
    <w:qFormat/>
    <w:rsid w:val="00C8479D"/>
    <w:rPr>
      <w:b/>
      <w:color w:val="7F7F7F" w:themeColor="text1" w:themeTint="80"/>
      <w:sz w:val="28"/>
      <w:szCs w:val="28"/>
    </w:rPr>
  </w:style>
  <w:style w:type="character" w:customStyle="1" w:styleId="Starcolour">
    <w:name w:val="Star colour"/>
    <w:basedOn w:val="DefaultParagraphFont"/>
    <w:uiPriority w:val="1"/>
    <w:qFormat/>
    <w:rsid w:val="00C8479D"/>
    <w:rPr>
      <w:color w:val="3E7AA2"/>
    </w:rPr>
  </w:style>
  <w:style w:type="character" w:styleId="Hyperlink">
    <w:name w:val="Hyperlink"/>
    <w:basedOn w:val="DefaultParagraphFont"/>
    <w:uiPriority w:val="99"/>
    <w:unhideWhenUsed/>
    <w:rsid w:val="009D7555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46D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1612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319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116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1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adoom.ir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292</Words>
  <Characters>16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 Lotfi</dc:creator>
  <cp:lastModifiedBy>Ali Lotfi</cp:lastModifiedBy>
  <cp:revision>4</cp:revision>
  <cp:lastPrinted>2016-09-22T19:58:00Z</cp:lastPrinted>
  <dcterms:created xsi:type="dcterms:W3CDTF">2017-06-09T09:13:00Z</dcterms:created>
  <dcterms:modified xsi:type="dcterms:W3CDTF">2017-06-09T09:38:00Z</dcterms:modified>
</cp:coreProperties>
</file>